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y Sauc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uc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836 West Addison Street, Chicago, IL, USA Chicago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oemai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36729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igai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201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lo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201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